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w:t>
      </w:r>
      <w:r>
        <w:t xml:space="preserve"> </w:t>
      </w:r>
      <w:r>
        <w:t xml:space="preserve">Position</w:t>
      </w:r>
      <w:r>
        <w:t xml:space="preserve"> </w:t>
      </w:r>
      <w:r>
        <w:t xml:space="preserve">in</w:t>
      </w:r>
      <w:r>
        <w:t xml:space="preserve"> </w:t>
      </w:r>
      <w:r>
        <w:t xml:space="preserve">Madrid</w:t>
      </w:r>
    </w:p>
    <w:bookmarkStart w:id="22" w:name="X6493100547f385dfcb60967f8b7a1d697de0ea3"/>
    <w:p>
      <w:pPr>
        <w:pStyle w:val="Heading1"/>
      </w:pPr>
      <w:r>
        <w:t xml:space="preserve">Internship Application Letter: Computer Engineering Opportunity in Spain Madrid</w:t>
      </w:r>
    </w:p>
    <w:p>
      <w:pPr>
        <w:pStyle w:val="FirstParagraph"/>
      </w:pPr>
      <w:r>
        <w:rPr>
          <w:bCs/>
          <w:b/>
        </w:rPr>
        <w:t xml:space="preserve">Date:</w:t>
      </w:r>
      <w:r>
        <w:t xml:space="preserve"> </w:t>
      </w:r>
      <w:r>
        <w:t xml:space="preserve">October 26, 2023</w:t>
      </w:r>
    </w:p>
    <w:p>
      <w:pPr>
        <w:pStyle w:val="BodyText"/>
      </w:pPr>
      <w:r>
        <w:rPr>
          <w:bCs/>
          <w:b/>
        </w:rPr>
        <w:t xml:space="preserve">To the Hiring Team,</w:t>
      </w:r>
    </w:p>
    <w:p>
      <w:pPr>
        <w:pStyle w:val="BodyText"/>
      </w:pPr>
      <w:r>
        <w:rPr>
          <w:bCs/>
          <w:b/>
        </w:rPr>
        <w:t xml:space="preserve">[Company Name]</w:t>
      </w:r>
    </w:p>
    <w:p>
      <w:pPr>
        <w:pStyle w:val="BodyText"/>
      </w:pPr>
      <w:r>
        <w:rPr>
          <w:bCs/>
          <w:b/>
        </w:rPr>
        <w:t xml:space="preserve">[Company Address]</w:t>
      </w:r>
    </w:p>
    <w:p>
      <w:pPr>
        <w:pStyle w:val="BodyText"/>
      </w:pPr>
      <w:r>
        <w:rPr>
          <w:bCs/>
          <w:b/>
        </w:rPr>
        <w:t xml:space="preserve">Madrid, Spain</w:t>
      </w:r>
    </w:p>
    <w:bookmarkStart w:id="21" w:name="X410b8be17c8cd541c0074b3b0f0a7fbc0cc1847"/>
    <w:p>
      <w:pPr>
        <w:pStyle w:val="Heading2"/>
      </w:pPr>
      <w:r>
        <w:t xml:space="preserve">Subject: Application for Computer Engineering Internship – Madrid-Based Opportunity</w:t>
      </w:r>
    </w:p>
    <w:p>
      <w:pPr>
        <w:pStyle w:val="FirstParagraph"/>
      </w:pPr>
      <w:r>
        <w:t xml:space="preserve">Dear Hiring Team,</w:t>
      </w:r>
      <w:r>
        <w:t xml:space="preserve"> </w:t>
      </w:r>
      <w:r>
        <w:t xml:space="preserve">I am writing to express my enthusiastic application for the Computer Engineering Internship position at [Company Name], as advertised on your careers portal and through the Universidad Politécnica de Madrid's career services network. As a final-year Computer Engineering student at Universidad Carlos III de Madrid (UC3M), with a profound passion for software development, cloud infrastructure, and AI-driven solutions, I am confident that my technical skills, academic rigor, and deep connection to Spain’s innovative tech ecosystem align precisely with the objectives of your Madrid-based team. This internship represents not just a professional milestone but an opportunity to contribute meaningfully to Spain’s evolving digital landscape from within its vibrant capital.</w:t>
      </w:r>
      <w:r>
        <w:t xml:space="preserve"> </w:t>
      </w:r>
      <w:r>
        <w:t xml:space="preserve">My academic journey at UC3M has been meticulously structured around industry-relevant competencies critical for modern computer engineering. I have completed advanced coursework in Distributed Systems, Machine Learning Algorithms (utilizing Python and TensorFlow), Cloud Computing with AWS/Azure, and Software Engineering Methodologies – all while maintaining a 9.2/10 GPA. My capstone project, "Optimizing Urban Mobility Data Pipelines for Madrid’s Public Transport Authority," directly addressed local challenges by developing a real-time analytics dashboard using Apache Kafka and PostgreSQL. This project was recognized with the *Premio de Innovación Tecnológica* (Technology Innovation Award) from the Madrid City Council, underscoring its practical relevance to urban infrastructure in Spain. Crucially, it required me to collaborate with municipal data teams – an experience that honed my ability to translate technical solutions into civic impact within Madrid’s unique administrative context.</w:t>
      </w:r>
      <w:r>
        <w:t xml:space="preserve"> </w:t>
      </w:r>
      <w:r>
        <w:t xml:space="preserve">Beyond academic rigor, I have actively immersed myself in Madrid’s tech community. I volunteered as a junior developer for *Matadero Madrid*, a renowned cultural hub transforming into a digital innovation district, where I assisted in migrating legacy systems to containerized cloud environments using Docker and Kubernetes. This role deepened my understanding of how Spanish organizations balance technological advancement with cultural sensitivity – particularly vital when implementing solutions across diverse communities like those in Salamanca or Chamberí. Additionally, I am fluent in Spanish (C1 level) and English (Fluent), enabling seamless communication within multinational teams common in Madrid’s tech scene, where companies like Telefónica, Movistar, and emerging startups thrive on cross-cultural collaboration.</w:t>
      </w:r>
      <w:r>
        <w:t xml:space="preserve"> </w:t>
      </w:r>
      <w:r>
        <w:t xml:space="preserve">What excites me most about this opportunity at [Company Name] is your commitment to sustainable technology – a value deeply resonant with Spain’s national Digital Strategy 2025. Your recent work on AI-powered energy management systems for Iberdrola’s Madrid offices (covered in the *El Mundo Tecnología* article from September 2023) exemplifies the type of forward-thinking engineering I aspire to contribute to. Madrid, as Europe’s third-largest tech hub after London and Berlin, offers an unparalleled ecosystem where academic research (like that at IMDEA Software Institute) converges with enterprise innovation. My goal is not merely to learn from your team but to actively participate in this ecosystem – applying my skills in scalable architecture while learning from Spain’s leaders in green tech and data governance.</w:t>
      </w:r>
      <w:r>
        <w:t xml:space="preserve"> </w:t>
      </w:r>
      <w:r>
        <w:t xml:space="preserve">I understand that successful integration into a Madrid-based engineering team requires more than technical proficiency; it demands cultural awareness and adaptability. My experience living independently since age 18 (including a semester studying at the Instituto Tecnológico de Monterrey, Mexico) has cultivated my resilience in new environments. I am fully compliant with Spain’s legal requirements for internships: I hold a valid Spanish DNI (Documento Nacional de Identidad), possess comprehensive health insurance under Spain’s public system, and am eligible to work without sponsorship – allowing me to focus entirely on contributing from day one. Furthermore, my familiarity with Madrid’s professional norms (e.g., the importance of *sobremesa* – post-meal discussions for relationship-building) ensures I will integrate smoothly into your team dynamics.</w:t>
      </w:r>
      <w:r>
        <w:t xml:space="preserve"> </w:t>
      </w:r>
      <w:r>
        <w:t xml:space="preserve">In my previous role as a Python Developer Intern at *Ciberseguridad Madrid*, I engineered an automated vulnerability scanner that reduced security assessment time by 35% for local SMEs. This experience taught me the criticality of contextual problem-solving – a skill indispensable when addressing Spain’s unique regulatory framework, including GDPR compliance and national data sovereignty laws. I am eager to apply this mindset to your projects, particularly those involving data-intensive applications where precision is non-negotiable.</w:t>
      </w:r>
      <w:r>
        <w:t xml:space="preserve"> </w:t>
      </w:r>
      <w:r>
        <w:t xml:space="preserve">My resume, attached for your review, provides further detail on my technical competencies (including proficiency in Java, C#, SQL databases), project portfolios showcasing Madrid-centric solutions (such as a mobile app optimizing waste collection routes for the *Distrito 16* municipality), and references from UC3M faculty who have witnessed my growth firsthand. I am deeply committed to contributing to Spain’s technological sovereignty – a mission I see reflected in your company’s mission statement, “Building the Future of Tech in Europe.”</w:t>
      </w:r>
      <w:r>
        <w:t xml:space="preserve"> </w:t>
      </w:r>
      <w:r>
        <w:t xml:space="preserve">Thank you for considering my application as an eager Computer Engineering intern ready to immerse themselves fully in Madrid’s dynamic tech culture. I have long admired [Company Name]’s role in advancing Spain’s position as a European technology leader, and I am confident that my technical foundation, local contextual understanding, and passion for sustainable innovation will allow me to deliver immediate value during this internship. I welcome the opportunity to discuss how my skills can support your team’s goals within the heart of Spain Madrid.</w:t>
      </w:r>
      <w:r>
        <w:t xml:space="preserve"> </w:t>
      </w:r>
      <w:r>
        <w:t xml:space="preserve">Gracias por su consideración. I look forward to scheduling an interview at your earliest convenience.</w:t>
      </w:r>
      <w:r>
        <w:t xml:space="preserve"> </w:t>
      </w:r>
      <w:r>
        <w:t xml:space="preserve">Sincerely,</w:t>
      </w:r>
    </w:p>
    <w:p>
      <w:pPr>
        <w:pStyle w:val="BodyText"/>
      </w:pPr>
      <w:r>
        <w:rPr>
          <w:bCs/>
          <w:b/>
        </w:rPr>
        <w:t xml:space="preserve">María Fernández López</w:t>
      </w:r>
    </w:p>
    <w:p>
      <w:pPr>
        <w:pStyle w:val="BodyText"/>
      </w:pPr>
      <w:r>
        <w:rPr>
          <w:iCs/>
          <w:i/>
        </w:rPr>
        <w:t xml:space="preserve">Computer Engineering Student | Universidad Carlos III de Madrid (UC3M)</w:t>
      </w:r>
    </w:p>
    <w:p>
      <w:pPr>
        <w:pStyle w:val="BodyText"/>
      </w:pPr>
      <w:r>
        <w:t xml:space="preserve">Email: maria.fernandez.lopez@email.com | Phone: +34 612 345 678</w:t>
      </w:r>
    </w:p>
    <w:p>
      <w:pPr>
        <w:pStyle w:val="BodyText"/>
      </w:pPr>
      <w:r>
        <w:t xml:space="preserve">LinkedIn: linkedin.com/in/mariafernandezlopez | GitHub: github.com/maria-fernandez</w:t>
      </w:r>
    </w:p>
    <w:bookmarkStart w:id="20" w:name="attachments"/>
    <w:p>
      <w:pPr>
        <w:pStyle w:val="Heading3"/>
      </w:pPr>
      <w:r>
        <w:t xml:space="preserve">Attachments:</w:t>
      </w:r>
    </w:p>
    <w:p>
      <w:pPr>
        <w:numPr>
          <w:ilvl w:val="0"/>
          <w:numId w:val="1001"/>
        </w:numPr>
        <w:pStyle w:val="Compact"/>
      </w:pPr>
      <w:r>
        <w:t xml:space="preserve">Curriculum Vitae (CV)</w:t>
      </w:r>
    </w:p>
    <w:p>
      <w:pPr>
        <w:numPr>
          <w:ilvl w:val="0"/>
          <w:numId w:val="1001"/>
        </w:numPr>
        <w:pStyle w:val="Compact"/>
      </w:pPr>
      <w:r>
        <w:t xml:space="preserve">Certificate of Academic Achievement (UC3M)</w:t>
      </w:r>
    </w:p>
    <w:p>
      <w:pPr>
        <w:numPr>
          <w:ilvl w:val="0"/>
          <w:numId w:val="1001"/>
        </w:numPr>
        <w:pStyle w:val="Compact"/>
      </w:pPr>
      <w:r>
        <w:t xml:space="preserve">Letter of Recommendation from Dr. Elena Martínez, Head of Software Engineering Department, UC3M</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omputer Engineer Position in Madrid</dc:title>
  <dc:creator/>
  <dc:language>en</dc:language>
  <cp:keywords/>
  <dcterms:created xsi:type="dcterms:W3CDTF">2026-07-03T07:29:12Z</dcterms:created>
  <dcterms:modified xsi:type="dcterms:W3CDTF">2026-07-03T07:29:12Z</dcterms:modified>
</cp:coreProperties>
</file>

<file path=docProps/custom.xml><?xml version="1.0" encoding="utf-8"?>
<Properties xmlns="http://schemas.openxmlformats.org/officeDocument/2006/custom-properties" xmlns:vt="http://schemas.openxmlformats.org/officeDocument/2006/docPropsVTypes"/>
</file>